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วันนี้นะคะ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ๆหรือผู้ใช้งานเนี่ยเข้ามักกะฮ์ทำการค้นหาข้อมูลเว็บไซต์ผ่านทางพวกengineหรือว่าเว็บ DirectoryShenzhen คืออะไร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บางครั้งหลายๆงานที่เราทำต้องให้คนช่วยตรวจด้วยนะคะแล้วก็อาจจะผ่านถุงพลาสติกถุงกระดาษPackaging ต่างๆข้างขวดข้างกล่องก็ได้สำหรับการโปรโมทเว็บไซต์ของเราออนไลน์นะคะก็อินเทอร์เน็ตนี้แหละง่ายที่สุดสามารถประชาสัมพันธ์ได้ทันทีนะคะ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ๆ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รวมถึงเรายังสามารถประชาสัมพันธ์นอกจากๆ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ๆก็ตามแปะไว้ซื้อแค่ text Link ก็ได้ไม่มีรูปภาพแค่เป็น text บรรทัดเดียวเขาคิดตังค์หมดนะคะ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แต่ไอ้เว็บที่มีชื่อเสียงนี้ช่วงแรกๆ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ๆประกาศขายนะคะชื่อเว็บไซต์พรุ่งนี้เนี่ยไม่มีค่าบริการไม่ว่าจะเป็นรายการเว็บไซต์เยอะมากๆแล้วแต่ที่ลูกค้าเข้ามาค้นหาแล้วเขาเจอข้อมูลของเราไหมนะคะ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ถ้าเราทำธุรกิจใกล้เคียงกันชายๆ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ๆหรือหาข้อมูลใดๆ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ๆขึ้นมาเว็บไซต์แรกทำได้ไหมทำได้ค่ะ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ๆทันทีการโฆษณาผ่านเว็บไซต์นะคะ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ๆเขาก็จะมาจ้างให้คุณทำโฆษณาประชาสัมพันธ์ให้เขามีสปอนเซอร์ให้อะไรก็ว่าไปนะคะอันนี้เป็นผลสำรวจนะคะ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ๆก็ตามนะคะเข้าไปแชร์โพสเกี่ยวกับสินค้าตัวนี้แล้วเราจะสุ่มแจกรางวัลใดๆก็ตามนะคะ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ๆก็คือแบบนี้นะคะ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แล้วก็แบนเนอร์มันจะเป็นภาพกราฟิกที่แสดงรูปภาพข้อความเป็นภาพนิ่งภาพเคลื่อนไหวก็ได้Banner คืออะไรBanner คือตรงนี้สามารถกดได้อันนี้คือแบนเนอร์ไอ้เล็กๆตรงนี้สีเขียวตัวนี้ก็คือแบนเนอร์นะคะ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ก็จะเป็นสัญลักษณ์ในงานวัดความสำเร็จของป้ายโฆษณานะคะ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ๆ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โดยที่มันขึ้นอยู่กับการวัดของ Browserรวมถึงขนาดของเว็บไซต์ต่างๆข้อมูลที่เรียกดูนะคะ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ลองหาตัวอย่างคุกกี้คุกกี้มันก็จะเป็นเว็บไหนเดี๋ยวแล้วค่อยดูก็ได้นะคะรูปแบบของการโฆษณาของธุรกิจพาณิชย์อิเล็กทรอนิกส์นะคะพอจะมีพวกทำแบนเนอร์หาที่มันเป็นภาพกราฟฟิกไว้ให้กดสำหรับเชื่อมโยงไปยังเว็บไซต์ต่างๆการโฆษณาทางอีเมลการโฆษณาผ่านทางโทรศัพท์นะคะ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ๆนะคะ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ๆนะคะ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เยอะนะคะ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มันจะอยู่ที่ระบบหลังบ้านของเว็บไซต์นั้นๆเดี๋ยวหาตัวอย่างให้ดูช้านิดนึงเปิดทิ้งไว้ก่อนกดให้ดูนะคะไปก่อนเอามาเป็นการแลกเปลี่ยนแบนเนอร์หรือว่าแบนเนอร์ zbingนะคะก็จะเป็นการฝากแบนเนอร์ไว้กับผู้ให้บริการไม่มีค่าใช้จ่ายอาจจะมีบ้างเล็กน้อยนะคะ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ก็จะมีค่าใช้จ่ายนะคะแล้วแต่เราเลือกค่าใช้จ่ายตั้งแต่ไม่กี่สิบบาทสำหรับการให้บริการนี้นะคะ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บางคนก็จะได้รับอีเมล์รบกวนบ่อยๆ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ๆ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ๆเราจะจัดส่งโปรโมชั่นนั้นไปให้เขานะคะ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ๆเพื่อชี้นำไปที่เว็บไซต์ของเขาข้อดีก็คือเราสามารถสร้างรูปแบบแล้วก็การนำเสนอใหม่ๆให้กับกลุ่มเป้าหมายทั้งดึงดูดใจแล้วก็สร้างความสัมพันธ์ที่ดีนะคะใครไม่ชอบกดปฏิเสธได้นะคะอย่างตัวนี้ก็เหมือนกันSparkleShoppingถ้าไม่ชอบก็กดกากบาทปิดซะนะคะ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ก็สามารถใช้ผ่านเย็บผ้าหรือเว็บไซต์ต่างๆได้นะคะการโฆษณาก็จะเป็นการใช้ Google ก็ได้หรือเว็บไซต์ที่รับความนิยมของประเทศนั้นๆ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ฉันเรียนออกกำลังกายออนไลน์พิมพ์ปุ๊บให้ขึ้นแบบใสขุ่นเลยอย่างนี้เป็นต้นนะคะ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แล้วก็คำสั่งไม่ต้องแท็กถ้าจะให้ทำจริงๆบางคำสั่งมันจะมีความซับซ้อนมากขึ้นคุณจะต้องรัดกุมตั้งแต่การคิดทำขึ้นมาเลยด้วยซ้ำนะคะ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ๆไปเรื่อยๆแล้วก็มาเก็บของตัวเองนะคะข้อมูลที่Engine เหล่านี้เขาต้องการคือคุณลงทะเบียนมาแล้วคุณชื่อเว็บไซต์อะไรอีเมลอะไรนะคะ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ๆตั้งแต่วันแรกๆเขาใช้เวลาในการตรวจสอบก่อนนี่ก็เราไม่ต้องเสียเงินแพงมากก็ได้ค่ะ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ถ้าค้นหาแล้วจะใช้คำนี้แล้วก็ค้นหาเว็บไซต์ของเราเจอแบบนี้ก็ได้ไม่เสียตังแพงมากนะคะ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ๆของเว็บไซต์คุณคืออะไรkeyword ของธุรกิจหรือสินค้าหรือบริการของคุณคืออะไร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แต่ถ้าเราเสียตังค์ผลการค้นหาก็จะอยู่ระดับต้นๆ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หรือการโฆษณาแบบเสียตังค์เขาบอกว่าคุณสามารถถูกค้นหาได้ตลอดเวลาต้องทำอะไรยังไงนะคะ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อย่าห่วงแต่ว่าที่ฝั่งอเมริกานิยมใช้ในเสิร์ชเอนจินตัวนี้เหมือนกันไม่ต่างจาก Google เลยนะคะ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เดี๋ยวหาให้ดูGoogleRiverคำที่เกิดคือตรงไหนเช่นอาจารย์สั่งค้นหา Notebook Asus14 นิ้ว silverไม่ต้องเสิร์ชอยู่นี่ค่ะตรงที่ไฮไลท์สีแดงไว้คือคำค้นหาตรงกับที่อาจารย์ใส่ไว้14 นิ้วอันนี้ไม่มี silverาจจะใส่ชื่อของเว็บไซต์ที่สั้นกระชับชัดเจคำบรรยายถึงข้อมูลโดยปกติแล้วเราจะใส่ไม่เกิน25 คำ keyword จะเป็นคำหลักที่สุด engineใช้ในกาหมวดหมู่นะคะ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ก็อยู่ตรงไหนอยู่ด้านบนเว็บไซต์ไตเติ้ลอยู่ด้านบนตรงนี้ค่ะ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ต้องใส่เดี๋ยววันนี้จะมีงานให้ทำด้วยตัวอย่างการระบุ keywordนะคะ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ในการค้นหามีที่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ที่หนึ่งก็คือGoogleเกือบจะร้อยเปอร์เซ็นต์เลยรองลงมาคือ Yahooนะคะdrink ของ Microsoftอาจจะมองไม่เห็นเลยครับ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าได้จะสวยจริงๆนะคะ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ๆด้วยนะคะการโฆษณาด้วยสื่ออื่นๆ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กลยุทธ์ในการประชาสัมพันธ์บนเว็บไซต์ก็แน่นอนถ้าเรามีโปรโมชั่นใดๆเกิดขึ้นก็ตามดำเนินการทันทีเมื่อนไลน์คุณโพสต์ตอนไหนโปรโมชั่นมันจะต้องมีผลทันทีใช้การสารตลาดนะคะ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มบชัวแจกอยู่ที่เว็บของเราอาจจะเป็นแคตตาล็อกใดๆโบชัวร์เป็นยังไงโบว์ชัวร์จะเป็นคล้ายๆกับว่าโปรโมชั่นแต่ละเดือนมันควรจะเป็นยังไงนะคะอย่างเว็บไซต์นี้อย่างเช่นตัวนี้ตลกพูดถึงเรื่องคุกกี้ยังเว็บไซต์นี้ค่ะเขาจะมียินยอมต่างๆ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โปรโมชั่นสักครู่นะคะครูสักครู่นะคะน่าจะเปลี่ยนเว็บไซต์ไปละค้นหา mixerไม่ใช่ไม่เป็นไรเดี๋ยวไปหาก็ได้นะคะ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ๆ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วันนี้อยากให้นักศึกษาลองค้นหาคำต่างๆ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อันดับต้นๆ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8-30T04:47:47Z</dcterms:created>
  <dcterms:modified xsi:type="dcterms:W3CDTF">2023-08-30T04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สิงหาคม 2566 เวลา 08.15 น.</vt:lpwstr>
  </property>
  <property fmtid="{D5CDD505-2E9C-101B-9397-08002B2CF9AE}" pid="3" name="subtitle">
    <vt:lpwstr/>
  </property>
</Properties>
</file>